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37E95B" w14:textId="4C344D5D" w:rsidR="00FB3017" w:rsidRDefault="009525E3" w:rsidP="00FB3017">
      <w:pPr>
        <w:spacing w:after="0" w:line="240" w:lineRule="auto"/>
        <w:jc w:val="center"/>
        <w:rPr>
          <w:rFonts w:ascii="Verdana" w:eastAsia="Times New Roman" w:hAnsi="Verdana" w:cs="Times New Roman"/>
          <w:bCs/>
          <w:noProof/>
          <w:sz w:val="36"/>
          <w:szCs w:val="28"/>
        </w:rPr>
      </w:pPr>
      <w:bookmarkStart w:id="0" w:name="_Hlk17398185"/>
      <w:bookmarkStart w:id="1" w:name="_Hlk481704244"/>
      <w:bookmarkStart w:id="2" w:name="_Hlk479259614"/>
      <w:bookmarkStart w:id="3" w:name="_Hlk483381336"/>
      <w:bookmarkStart w:id="4" w:name="_Hlk487144065"/>
      <w:bookmarkStart w:id="5" w:name="_Hlk486522840"/>
      <w:r w:rsidRPr="009525E3">
        <w:rPr>
          <w:rFonts w:ascii="Verdana" w:eastAsia="Times New Roman" w:hAnsi="Verdana" w:cs="Times New Roman"/>
          <w:bCs/>
          <w:noProof/>
          <w:sz w:val="36"/>
          <w:szCs w:val="28"/>
        </w:rPr>
        <w:t>The Best News</w:t>
      </w:r>
    </w:p>
    <w:p w14:paraId="25F4D071" w14:textId="07C87C73" w:rsidR="006E70B6" w:rsidRPr="006E70B6" w:rsidRDefault="006E70B6" w:rsidP="006E70B6">
      <w:pPr>
        <w:spacing w:after="0" w:line="240" w:lineRule="auto"/>
        <w:jc w:val="center"/>
        <w:rPr>
          <w:rFonts w:ascii="Verdana" w:eastAsia="Times New Roman" w:hAnsi="Verdana" w:cs="Times New Roman"/>
          <w:bCs/>
          <w:noProof/>
          <w:sz w:val="36"/>
          <w:szCs w:val="28"/>
        </w:rPr>
      </w:pPr>
      <w:r w:rsidRPr="006E70B6">
        <w:rPr>
          <w:rFonts w:ascii="Verdana" w:eastAsia="Times New Roman" w:hAnsi="Verdana" w:cs="Times New Roman"/>
          <w:bCs/>
          <w:noProof/>
          <w:sz w:val="36"/>
          <w:szCs w:val="28"/>
        </w:rPr>
        <w:t>(</w:t>
      </w:r>
      <w:r w:rsidR="009525E3">
        <w:rPr>
          <w:rFonts w:ascii="Verdana" w:eastAsia="Times New Roman" w:hAnsi="Verdana" w:cs="Times New Roman"/>
          <w:bCs/>
          <w:noProof/>
          <w:sz w:val="36"/>
          <w:szCs w:val="28"/>
        </w:rPr>
        <w:t>Romans - Part 3</w:t>
      </w:r>
      <w:r w:rsidRPr="00B600AF">
        <w:rPr>
          <w:rFonts w:ascii="Verdana" w:eastAsia="Times New Roman" w:hAnsi="Verdana" w:cs="Times New Roman"/>
          <w:bCs/>
          <w:noProof/>
          <w:sz w:val="36"/>
          <w:szCs w:val="28"/>
        </w:rPr>
        <w:t>)</w:t>
      </w:r>
    </w:p>
    <w:p w14:paraId="0E0020B4" w14:textId="7487228B" w:rsidR="00FB3017" w:rsidRPr="00B27138" w:rsidRDefault="00027975" w:rsidP="00FB3017">
      <w:pPr>
        <w:spacing w:after="0" w:line="240" w:lineRule="auto"/>
        <w:jc w:val="center"/>
        <w:rPr>
          <w:rFonts w:ascii="Century Gothic" w:eastAsia="Times New Roman" w:hAnsi="Century Gothic" w:cs="Tahoma"/>
          <w:sz w:val="32"/>
          <w:szCs w:val="24"/>
        </w:rPr>
      </w:pPr>
      <w:r w:rsidRPr="00B27138">
        <w:rPr>
          <w:rFonts w:ascii="Century Gothic" w:eastAsia="Times New Roman" w:hAnsi="Century Gothic" w:cs="Tahoma"/>
          <w:sz w:val="32"/>
          <w:szCs w:val="24"/>
        </w:rPr>
        <w:t xml:space="preserve">Morning, </w:t>
      </w:r>
      <w:r w:rsidR="00F46A27">
        <w:rPr>
          <w:rFonts w:ascii="Century Gothic" w:eastAsia="Times New Roman" w:hAnsi="Century Gothic" w:cs="Tahoma"/>
          <w:sz w:val="32"/>
          <w:szCs w:val="24"/>
        </w:rPr>
        <w:t xml:space="preserve">October </w:t>
      </w:r>
      <w:r w:rsidR="009525E3">
        <w:rPr>
          <w:rFonts w:ascii="Century Gothic" w:eastAsia="Times New Roman" w:hAnsi="Century Gothic" w:cs="Tahoma"/>
          <w:sz w:val="32"/>
          <w:szCs w:val="24"/>
        </w:rPr>
        <w:t>20</w:t>
      </w:r>
      <w:r w:rsidR="00F46A27">
        <w:rPr>
          <w:rFonts w:ascii="Century Gothic" w:eastAsia="Times New Roman" w:hAnsi="Century Gothic" w:cs="Tahoma"/>
          <w:sz w:val="32"/>
          <w:szCs w:val="24"/>
        </w:rPr>
        <w:t>, 2019</w:t>
      </w:r>
    </w:p>
    <w:p w14:paraId="245B38DE" w14:textId="4EBC8684" w:rsidR="005236A0" w:rsidRPr="00B27138" w:rsidRDefault="00E41DA9" w:rsidP="004344E0">
      <w:pPr>
        <w:pStyle w:val="NoSpacing"/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  <w:r w:rsidRPr="00E41DA9">
        <w:rPr>
          <w:rFonts w:ascii="Century Gothic" w:eastAsia="Times New Roman" w:hAnsi="Century Gothic" w:cs="Tahoma"/>
          <w:bCs/>
          <w:i/>
          <w:sz w:val="28"/>
          <w:szCs w:val="24"/>
        </w:rPr>
        <w:t>Romans 1:</w:t>
      </w:r>
      <w:r w:rsidR="009525E3">
        <w:rPr>
          <w:rFonts w:ascii="Century Gothic" w:eastAsia="Times New Roman" w:hAnsi="Century Gothic" w:cs="Tahoma"/>
          <w:bCs/>
          <w:i/>
          <w:sz w:val="28"/>
          <w:szCs w:val="24"/>
        </w:rPr>
        <w:t>16</w:t>
      </w:r>
    </w:p>
    <w:bookmarkEnd w:id="0"/>
    <w:p w14:paraId="7CFB45B8" w14:textId="77777777" w:rsidR="005236A0" w:rsidRPr="00B27138" w:rsidRDefault="005236A0" w:rsidP="005236A0">
      <w:pPr>
        <w:pStyle w:val="NoSpacing"/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</w:p>
    <w:p w14:paraId="47FAC59E" w14:textId="5AA1670D" w:rsidR="0058594E" w:rsidRPr="00B27138" w:rsidRDefault="0058594E" w:rsidP="005236A0">
      <w:pPr>
        <w:pStyle w:val="NoSpacing"/>
        <w:jc w:val="center"/>
        <w:rPr>
          <w:rFonts w:ascii="Century Gothic" w:hAnsi="Century Gothic"/>
          <w:bCs/>
          <w:sz w:val="28"/>
          <w:szCs w:val="28"/>
        </w:rPr>
      </w:pPr>
      <w:r w:rsidRPr="00B27138">
        <w:rPr>
          <w:rFonts w:ascii="Century Gothic" w:hAnsi="Century Gothic"/>
          <w:bCs/>
          <w:sz w:val="28"/>
          <w:szCs w:val="28"/>
        </w:rPr>
        <w:t>Discover this event in the Bible App.</w:t>
      </w:r>
      <w:bookmarkEnd w:id="1"/>
      <w:bookmarkEnd w:id="2"/>
      <w:bookmarkEnd w:id="3"/>
      <w:bookmarkEnd w:id="4"/>
      <w:bookmarkEnd w:id="5"/>
    </w:p>
    <w:p w14:paraId="2273E03F" w14:textId="081FF8D8" w:rsidR="00FB3017" w:rsidRDefault="00FB3017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4D9A254C" w14:textId="2D95C29B" w:rsidR="008D5E2B" w:rsidRDefault="008D5E2B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655780A9" w14:textId="77777777" w:rsidR="008D5E2B" w:rsidRDefault="008D5E2B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06FF561D" w14:textId="0C973C27" w:rsidR="00075913" w:rsidRDefault="00075913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7598F5F0" w14:textId="2D10F0E2" w:rsidR="008D5E2B" w:rsidRDefault="008D5E2B" w:rsidP="00075913">
      <w:pPr>
        <w:pStyle w:val="NoSpacing"/>
        <w:rPr>
          <w:rFonts w:ascii="Century Gothic" w:hAnsi="Century Gothic"/>
          <w:b/>
          <w:bCs/>
          <w:sz w:val="28"/>
          <w:szCs w:val="28"/>
        </w:rPr>
      </w:pPr>
      <w:bookmarkStart w:id="6" w:name="_Hlk17402430"/>
    </w:p>
    <w:p w14:paraId="0C6350F7" w14:textId="77777777" w:rsidR="00877A1F" w:rsidRPr="002B77F6" w:rsidRDefault="00877A1F" w:rsidP="004E361B">
      <w:pPr>
        <w:pStyle w:val="NoSpacing"/>
        <w:rPr>
          <w:rFonts w:ascii="Century Gothic" w:hAnsi="Century Gothic"/>
          <w:b/>
          <w:bCs/>
          <w:i/>
          <w:iCs/>
          <w:sz w:val="28"/>
          <w:szCs w:val="28"/>
        </w:rPr>
      </w:pPr>
      <w:r w:rsidRPr="002B77F6">
        <w:rPr>
          <w:rFonts w:ascii="Century Gothic" w:hAnsi="Century Gothic"/>
          <w:b/>
          <w:bCs/>
          <w:i/>
          <w:iCs/>
          <w:sz w:val="28"/>
          <w:szCs w:val="28"/>
        </w:rPr>
        <w:t>Big Question:</w:t>
      </w:r>
    </w:p>
    <w:p w14:paraId="172A6705" w14:textId="77777777" w:rsidR="00877A1F" w:rsidRDefault="00877A1F" w:rsidP="004E361B">
      <w:pPr>
        <w:pStyle w:val="NoSpacing"/>
        <w:rPr>
          <w:rFonts w:ascii="Century Gothic" w:hAnsi="Century Gothic"/>
          <w:b/>
          <w:bCs/>
          <w:iCs/>
          <w:sz w:val="28"/>
          <w:szCs w:val="28"/>
        </w:rPr>
      </w:pPr>
    </w:p>
    <w:p w14:paraId="6A3555C7" w14:textId="11B8ADE6" w:rsidR="004E361B" w:rsidRDefault="009525E3" w:rsidP="004E361B">
      <w:pPr>
        <w:pStyle w:val="NoSpacing"/>
        <w:rPr>
          <w:rFonts w:ascii="Century Gothic" w:hAnsi="Century Gothic"/>
          <w:b/>
          <w:bCs/>
          <w:iCs/>
          <w:sz w:val="28"/>
          <w:szCs w:val="28"/>
        </w:rPr>
      </w:pPr>
      <w:r w:rsidRPr="009525E3">
        <w:rPr>
          <w:rFonts w:ascii="Century Gothic" w:hAnsi="Century Gothic"/>
          <w:b/>
          <w:bCs/>
          <w:iCs/>
          <w:sz w:val="28"/>
          <w:szCs w:val="28"/>
        </w:rPr>
        <w:t>Why should we not be ashamed of the gospel?</w:t>
      </w:r>
    </w:p>
    <w:p w14:paraId="118D229D" w14:textId="6E759FBF" w:rsidR="00877A1F" w:rsidRDefault="00877A1F" w:rsidP="004E361B">
      <w:pPr>
        <w:pStyle w:val="NoSpacing"/>
        <w:rPr>
          <w:rFonts w:ascii="Century Gothic" w:hAnsi="Century Gothic"/>
          <w:b/>
          <w:bCs/>
          <w:iCs/>
          <w:sz w:val="28"/>
          <w:szCs w:val="28"/>
        </w:rPr>
      </w:pPr>
    </w:p>
    <w:p w14:paraId="5F196F7C" w14:textId="3F4C5781" w:rsidR="004E361B" w:rsidRDefault="009525E3" w:rsidP="009525E3">
      <w:pPr>
        <w:pStyle w:val="ListParagraph"/>
        <w:numPr>
          <w:ilvl w:val="0"/>
          <w:numId w:val="4"/>
        </w:numPr>
        <w:rPr>
          <w:rFonts w:ascii="Century Gothic" w:hAnsi="Century Gothic"/>
          <w:b/>
          <w:bCs/>
          <w:iCs/>
          <w:sz w:val="28"/>
          <w:szCs w:val="28"/>
        </w:rPr>
      </w:pPr>
      <w:r w:rsidRPr="009525E3">
        <w:rPr>
          <w:rFonts w:ascii="Century Gothic" w:hAnsi="Century Gothic"/>
          <w:b/>
          <w:bCs/>
          <w:iCs/>
          <w:sz w:val="28"/>
          <w:szCs w:val="28"/>
        </w:rPr>
        <w:t xml:space="preserve">What is the </w:t>
      </w:r>
      <w:r w:rsidR="009F62EC">
        <w:rPr>
          <w:rFonts w:ascii="Century Gothic" w:hAnsi="Century Gothic"/>
          <w:b/>
          <w:bCs/>
          <w:iCs/>
          <w:sz w:val="28"/>
          <w:szCs w:val="28"/>
        </w:rPr>
        <w:t>gospel?</w:t>
      </w:r>
      <w:r>
        <w:rPr>
          <w:rFonts w:ascii="Century Gothic" w:hAnsi="Century Gothic"/>
          <w:b/>
          <w:bCs/>
          <w:iCs/>
          <w:sz w:val="28"/>
          <w:szCs w:val="28"/>
        </w:rPr>
        <w:t xml:space="preserve"> </w:t>
      </w:r>
      <w:r w:rsidRPr="009525E3">
        <w:rPr>
          <w:rFonts w:ascii="Century Gothic" w:hAnsi="Century Gothic"/>
          <w:b/>
          <w:bCs/>
          <w:iCs/>
          <w:sz w:val="28"/>
          <w:szCs w:val="28"/>
        </w:rPr>
        <w:t xml:space="preserve">The </w:t>
      </w:r>
      <w:r w:rsidR="009F62EC">
        <w:rPr>
          <w:rFonts w:ascii="Century Gothic" w:hAnsi="Century Gothic"/>
          <w:b/>
          <w:bCs/>
          <w:iCs/>
          <w:sz w:val="28"/>
          <w:szCs w:val="28"/>
        </w:rPr>
        <w:t>gospel</w:t>
      </w:r>
      <w:r w:rsidRPr="009525E3">
        <w:rPr>
          <w:rFonts w:ascii="Century Gothic" w:hAnsi="Century Gothic"/>
          <w:b/>
          <w:bCs/>
          <w:iCs/>
          <w:sz w:val="28"/>
          <w:szCs w:val="28"/>
        </w:rPr>
        <w:t xml:space="preserve"> is God’s </w:t>
      </w:r>
      <w:r>
        <w:rPr>
          <w:rFonts w:ascii="Century Gothic" w:hAnsi="Century Gothic"/>
          <w:b/>
          <w:bCs/>
          <w:iCs/>
          <w:sz w:val="28"/>
          <w:szCs w:val="28"/>
        </w:rPr>
        <w:t>__________</w:t>
      </w:r>
      <w:r w:rsidRPr="009525E3">
        <w:rPr>
          <w:rFonts w:ascii="Century Gothic" w:hAnsi="Century Gothic"/>
          <w:b/>
          <w:bCs/>
          <w:iCs/>
          <w:sz w:val="28"/>
          <w:szCs w:val="28"/>
        </w:rPr>
        <w:t xml:space="preserve"> in </w:t>
      </w:r>
      <w:r>
        <w:rPr>
          <w:rFonts w:ascii="Century Gothic" w:hAnsi="Century Gothic"/>
          <w:b/>
          <w:bCs/>
          <w:iCs/>
          <w:sz w:val="28"/>
          <w:szCs w:val="28"/>
        </w:rPr>
        <w:t>________</w:t>
      </w:r>
      <w:r w:rsidRPr="009525E3">
        <w:rPr>
          <w:rFonts w:ascii="Century Gothic" w:hAnsi="Century Gothic"/>
          <w:b/>
          <w:bCs/>
          <w:iCs/>
          <w:sz w:val="28"/>
          <w:szCs w:val="28"/>
        </w:rPr>
        <w:t xml:space="preserve"> for our </w:t>
      </w:r>
      <w:r>
        <w:rPr>
          <w:rFonts w:ascii="Century Gothic" w:hAnsi="Century Gothic"/>
          <w:b/>
          <w:bCs/>
          <w:iCs/>
          <w:sz w:val="28"/>
          <w:szCs w:val="28"/>
        </w:rPr>
        <w:t>______</w:t>
      </w:r>
      <w:r w:rsidRPr="009525E3">
        <w:rPr>
          <w:rFonts w:ascii="Century Gothic" w:hAnsi="Century Gothic"/>
          <w:b/>
          <w:bCs/>
          <w:iCs/>
          <w:sz w:val="28"/>
          <w:szCs w:val="28"/>
        </w:rPr>
        <w:t>.</w:t>
      </w:r>
    </w:p>
    <w:p w14:paraId="0C3680D0" w14:textId="77777777" w:rsidR="009525E3" w:rsidRDefault="009525E3" w:rsidP="009525E3">
      <w:pPr>
        <w:pStyle w:val="ListParagraph"/>
        <w:ind w:left="1080"/>
        <w:rPr>
          <w:rFonts w:ascii="Century Gothic" w:hAnsi="Century Gothic"/>
          <w:b/>
          <w:bCs/>
          <w:iCs/>
          <w:sz w:val="28"/>
          <w:szCs w:val="28"/>
        </w:rPr>
      </w:pPr>
    </w:p>
    <w:p w14:paraId="3FE0F541" w14:textId="374C6FDA" w:rsidR="009525E3" w:rsidRDefault="009525E3" w:rsidP="009525E3">
      <w:pPr>
        <w:pStyle w:val="ListParagraph"/>
        <w:numPr>
          <w:ilvl w:val="0"/>
          <w:numId w:val="5"/>
        </w:numPr>
        <w:rPr>
          <w:rFonts w:ascii="Century Gothic" w:hAnsi="Century Gothic"/>
          <w:b/>
          <w:bCs/>
          <w:iCs/>
          <w:sz w:val="28"/>
          <w:szCs w:val="28"/>
        </w:rPr>
      </w:pPr>
      <w:r>
        <w:rPr>
          <w:rFonts w:ascii="Century Gothic" w:hAnsi="Century Gothic"/>
          <w:b/>
          <w:bCs/>
          <w:iCs/>
          <w:sz w:val="28"/>
          <w:szCs w:val="28"/>
        </w:rPr>
        <w:t>___________</w:t>
      </w:r>
      <w:r w:rsidRPr="009525E3">
        <w:rPr>
          <w:rFonts w:ascii="Century Gothic" w:hAnsi="Century Gothic"/>
          <w:b/>
          <w:bCs/>
          <w:iCs/>
          <w:sz w:val="28"/>
          <w:szCs w:val="28"/>
        </w:rPr>
        <w:t xml:space="preserve"> Christ (1 Cor. 15:3b</w:t>
      </w:r>
      <w:r>
        <w:rPr>
          <w:rFonts w:ascii="Century Gothic" w:hAnsi="Century Gothic"/>
          <w:b/>
          <w:bCs/>
          <w:iCs/>
          <w:sz w:val="28"/>
          <w:szCs w:val="28"/>
        </w:rPr>
        <w:t>)</w:t>
      </w:r>
    </w:p>
    <w:p w14:paraId="09BB2A6B" w14:textId="6C5707DC" w:rsidR="009525E3" w:rsidRDefault="009525E3" w:rsidP="009525E3">
      <w:pPr>
        <w:pStyle w:val="ListParagraph"/>
        <w:rPr>
          <w:rFonts w:ascii="Century Gothic" w:hAnsi="Century Gothic"/>
          <w:b/>
          <w:bCs/>
          <w:iCs/>
          <w:sz w:val="28"/>
          <w:szCs w:val="28"/>
        </w:rPr>
      </w:pPr>
    </w:p>
    <w:p w14:paraId="61D57D94" w14:textId="77777777" w:rsidR="009525E3" w:rsidRDefault="009525E3" w:rsidP="009525E3">
      <w:pPr>
        <w:pStyle w:val="ListParagraph"/>
        <w:rPr>
          <w:rFonts w:ascii="Century Gothic" w:hAnsi="Century Gothic"/>
          <w:b/>
          <w:bCs/>
          <w:iCs/>
          <w:sz w:val="28"/>
          <w:szCs w:val="28"/>
        </w:rPr>
      </w:pPr>
    </w:p>
    <w:p w14:paraId="02A73514" w14:textId="6462F8ED" w:rsidR="009525E3" w:rsidRDefault="009525E3" w:rsidP="009525E3">
      <w:pPr>
        <w:pStyle w:val="ListParagraph"/>
        <w:numPr>
          <w:ilvl w:val="0"/>
          <w:numId w:val="5"/>
        </w:numPr>
        <w:rPr>
          <w:rFonts w:ascii="Century Gothic" w:hAnsi="Century Gothic"/>
          <w:b/>
          <w:bCs/>
          <w:iCs/>
          <w:sz w:val="28"/>
          <w:szCs w:val="28"/>
        </w:rPr>
      </w:pPr>
      <w:r>
        <w:rPr>
          <w:rFonts w:ascii="Century Gothic" w:hAnsi="Century Gothic"/>
          <w:b/>
          <w:bCs/>
          <w:iCs/>
          <w:sz w:val="28"/>
          <w:szCs w:val="28"/>
        </w:rPr>
        <w:t>________</w:t>
      </w:r>
      <w:r w:rsidRPr="009525E3">
        <w:rPr>
          <w:rFonts w:ascii="Century Gothic" w:hAnsi="Century Gothic"/>
          <w:b/>
          <w:bCs/>
          <w:iCs/>
          <w:sz w:val="28"/>
          <w:szCs w:val="28"/>
        </w:rPr>
        <w:t xml:space="preserve"> Humanity (1 Cor. 15:3c</w:t>
      </w:r>
      <w:r>
        <w:rPr>
          <w:rFonts w:ascii="Century Gothic" w:hAnsi="Century Gothic"/>
          <w:b/>
          <w:bCs/>
          <w:iCs/>
          <w:sz w:val="28"/>
          <w:szCs w:val="28"/>
        </w:rPr>
        <w:t>)</w:t>
      </w:r>
    </w:p>
    <w:p w14:paraId="43F47F87" w14:textId="563F7DF1" w:rsidR="009525E3" w:rsidRDefault="009525E3" w:rsidP="009525E3">
      <w:pPr>
        <w:pStyle w:val="ListParagraph"/>
        <w:rPr>
          <w:rFonts w:ascii="Century Gothic" w:hAnsi="Century Gothic"/>
          <w:b/>
          <w:bCs/>
          <w:iCs/>
          <w:sz w:val="28"/>
          <w:szCs w:val="28"/>
        </w:rPr>
      </w:pPr>
    </w:p>
    <w:p w14:paraId="5CCF64F6" w14:textId="77777777" w:rsidR="009525E3" w:rsidRDefault="009525E3" w:rsidP="009525E3">
      <w:pPr>
        <w:pStyle w:val="ListParagraph"/>
        <w:rPr>
          <w:rFonts w:ascii="Century Gothic" w:hAnsi="Century Gothic"/>
          <w:b/>
          <w:bCs/>
          <w:iCs/>
          <w:sz w:val="28"/>
          <w:szCs w:val="28"/>
        </w:rPr>
      </w:pPr>
    </w:p>
    <w:p w14:paraId="7C84279D" w14:textId="76E56EDB" w:rsidR="009525E3" w:rsidRPr="009525E3" w:rsidRDefault="009525E3" w:rsidP="009525E3">
      <w:pPr>
        <w:pStyle w:val="ListParagraph"/>
        <w:numPr>
          <w:ilvl w:val="0"/>
          <w:numId w:val="5"/>
        </w:numPr>
        <w:rPr>
          <w:rFonts w:ascii="Century Gothic" w:hAnsi="Century Gothic"/>
          <w:b/>
          <w:bCs/>
          <w:iCs/>
          <w:sz w:val="28"/>
          <w:szCs w:val="28"/>
        </w:rPr>
      </w:pPr>
      <w:r>
        <w:rPr>
          <w:rFonts w:ascii="Century Gothic" w:hAnsi="Century Gothic"/>
          <w:b/>
          <w:bCs/>
          <w:iCs/>
          <w:sz w:val="28"/>
          <w:szCs w:val="28"/>
        </w:rPr>
        <w:t>_______</w:t>
      </w:r>
      <w:r w:rsidRPr="009525E3">
        <w:rPr>
          <w:rFonts w:ascii="Century Gothic" w:hAnsi="Century Gothic"/>
          <w:b/>
          <w:bCs/>
          <w:iCs/>
          <w:sz w:val="28"/>
          <w:szCs w:val="28"/>
        </w:rPr>
        <w:t xml:space="preserve"> Lord (1 Cor. 15:4a)</w:t>
      </w:r>
    </w:p>
    <w:p w14:paraId="3BD62171" w14:textId="15E29CC9" w:rsidR="00877A1F" w:rsidRDefault="00877A1F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31A57608" w14:textId="33ADCE6C" w:rsidR="00877A1F" w:rsidRDefault="00877A1F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2DD4E3F2" w14:textId="7524A006" w:rsidR="00877A1F" w:rsidRDefault="00877A1F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458BC194" w14:textId="1CA49DF9" w:rsidR="009525E3" w:rsidRDefault="009525E3" w:rsidP="009525E3">
      <w:pPr>
        <w:pStyle w:val="ListParagraph"/>
        <w:numPr>
          <w:ilvl w:val="0"/>
          <w:numId w:val="4"/>
        </w:numPr>
        <w:rPr>
          <w:rFonts w:ascii="Century Gothic" w:hAnsi="Century Gothic"/>
          <w:b/>
          <w:bCs/>
          <w:iCs/>
          <w:sz w:val="28"/>
          <w:szCs w:val="28"/>
        </w:rPr>
      </w:pPr>
      <w:r w:rsidRPr="009525E3">
        <w:rPr>
          <w:rFonts w:ascii="Century Gothic" w:hAnsi="Century Gothic"/>
          <w:b/>
          <w:bCs/>
          <w:iCs/>
          <w:sz w:val="28"/>
          <w:szCs w:val="28"/>
        </w:rPr>
        <w:lastRenderedPageBreak/>
        <w:t xml:space="preserve">When the gospel is </w:t>
      </w:r>
      <w:r>
        <w:rPr>
          <w:rFonts w:ascii="Century Gothic" w:hAnsi="Century Gothic"/>
          <w:b/>
          <w:bCs/>
          <w:iCs/>
          <w:sz w:val="28"/>
          <w:szCs w:val="28"/>
        </w:rPr>
        <w:t>__________</w:t>
      </w:r>
      <w:r w:rsidRPr="009525E3">
        <w:rPr>
          <w:rFonts w:ascii="Century Gothic" w:hAnsi="Century Gothic"/>
          <w:b/>
          <w:bCs/>
          <w:iCs/>
          <w:sz w:val="28"/>
          <w:szCs w:val="28"/>
        </w:rPr>
        <w:t xml:space="preserve">, God’s saving power is </w:t>
      </w:r>
      <w:r>
        <w:rPr>
          <w:rFonts w:ascii="Century Gothic" w:hAnsi="Century Gothic"/>
          <w:b/>
          <w:bCs/>
          <w:iCs/>
          <w:sz w:val="28"/>
          <w:szCs w:val="28"/>
        </w:rPr>
        <w:t>___________</w:t>
      </w:r>
      <w:r w:rsidRPr="009525E3">
        <w:rPr>
          <w:rFonts w:ascii="Century Gothic" w:hAnsi="Century Gothic"/>
          <w:b/>
          <w:bCs/>
          <w:iCs/>
          <w:sz w:val="28"/>
          <w:szCs w:val="28"/>
        </w:rPr>
        <w:t>!</w:t>
      </w:r>
    </w:p>
    <w:p w14:paraId="2117DE76" w14:textId="77777777" w:rsidR="009525E3" w:rsidRDefault="009525E3" w:rsidP="009525E3">
      <w:pPr>
        <w:pStyle w:val="ListParagraph"/>
        <w:ind w:left="360"/>
        <w:rPr>
          <w:rFonts w:ascii="Century Gothic" w:hAnsi="Century Gothic"/>
          <w:b/>
          <w:bCs/>
          <w:iCs/>
          <w:sz w:val="28"/>
          <w:szCs w:val="28"/>
        </w:rPr>
      </w:pPr>
    </w:p>
    <w:p w14:paraId="16CA35C1" w14:textId="6D94B52D" w:rsidR="009525E3" w:rsidRDefault="009525E3" w:rsidP="004B7AA8">
      <w:pPr>
        <w:pStyle w:val="ListParagraph"/>
        <w:numPr>
          <w:ilvl w:val="0"/>
          <w:numId w:val="4"/>
        </w:numPr>
        <w:rPr>
          <w:rFonts w:ascii="Century Gothic" w:hAnsi="Century Gothic"/>
          <w:b/>
          <w:bCs/>
          <w:iCs/>
          <w:sz w:val="28"/>
          <w:szCs w:val="28"/>
        </w:rPr>
      </w:pPr>
      <w:r w:rsidRPr="009525E3">
        <w:rPr>
          <w:rFonts w:ascii="Century Gothic" w:hAnsi="Century Gothic"/>
          <w:b/>
          <w:bCs/>
          <w:iCs/>
          <w:sz w:val="28"/>
          <w:szCs w:val="28"/>
        </w:rPr>
        <w:t>Salvat</w:t>
      </w:r>
      <w:r w:rsidR="004B7AA8">
        <w:rPr>
          <w:rFonts w:ascii="Century Gothic" w:hAnsi="Century Gothic"/>
          <w:b/>
          <w:bCs/>
          <w:iCs/>
          <w:sz w:val="28"/>
          <w:szCs w:val="28"/>
        </w:rPr>
        <w:t xml:space="preserve">ion is deliverance from </w:t>
      </w:r>
      <w:r w:rsidR="009F62EC">
        <w:rPr>
          <w:rFonts w:ascii="Century Gothic" w:hAnsi="Century Gothic"/>
          <w:b/>
          <w:bCs/>
          <w:iCs/>
          <w:sz w:val="28"/>
          <w:szCs w:val="28"/>
        </w:rPr>
        <w:t>________</w:t>
      </w:r>
      <w:r w:rsidR="004B7AA8">
        <w:rPr>
          <w:rFonts w:ascii="Century Gothic" w:hAnsi="Century Gothic"/>
          <w:b/>
          <w:bCs/>
          <w:iCs/>
          <w:sz w:val="28"/>
          <w:szCs w:val="28"/>
        </w:rPr>
        <w:t>.</w:t>
      </w:r>
    </w:p>
    <w:p w14:paraId="44081600" w14:textId="77777777" w:rsidR="009525E3" w:rsidRDefault="009525E3" w:rsidP="009525E3">
      <w:pPr>
        <w:pStyle w:val="ListParagraph"/>
        <w:ind w:left="360"/>
        <w:rPr>
          <w:rFonts w:ascii="Century Gothic" w:hAnsi="Century Gothic"/>
          <w:b/>
          <w:bCs/>
          <w:iCs/>
          <w:sz w:val="28"/>
          <w:szCs w:val="28"/>
        </w:rPr>
      </w:pPr>
    </w:p>
    <w:p w14:paraId="077F1182" w14:textId="172A459F" w:rsidR="004B7AA8" w:rsidRDefault="009525E3" w:rsidP="004B7AA8">
      <w:pPr>
        <w:pStyle w:val="ListParagraph"/>
        <w:numPr>
          <w:ilvl w:val="0"/>
          <w:numId w:val="7"/>
        </w:numPr>
        <w:rPr>
          <w:rFonts w:ascii="Century Gothic" w:hAnsi="Century Gothic"/>
          <w:b/>
          <w:bCs/>
          <w:iCs/>
          <w:sz w:val="28"/>
          <w:szCs w:val="28"/>
        </w:rPr>
      </w:pPr>
      <w:r w:rsidRPr="009525E3">
        <w:rPr>
          <w:rFonts w:ascii="Century Gothic" w:hAnsi="Century Gothic"/>
          <w:b/>
          <w:bCs/>
          <w:iCs/>
          <w:sz w:val="28"/>
          <w:szCs w:val="28"/>
        </w:rPr>
        <w:t xml:space="preserve">There is an immediate danger to </w:t>
      </w:r>
      <w:r w:rsidR="00101A7D">
        <w:rPr>
          <w:rFonts w:ascii="Century Gothic" w:hAnsi="Century Gothic"/>
          <w:b/>
          <w:bCs/>
          <w:iCs/>
          <w:sz w:val="28"/>
          <w:szCs w:val="28"/>
        </w:rPr>
        <w:t>___________</w:t>
      </w:r>
      <w:r w:rsidRPr="009525E3">
        <w:rPr>
          <w:rFonts w:ascii="Century Gothic" w:hAnsi="Century Gothic"/>
          <w:b/>
          <w:bCs/>
          <w:iCs/>
          <w:sz w:val="28"/>
          <w:szCs w:val="28"/>
        </w:rPr>
        <w:t>.</w:t>
      </w:r>
    </w:p>
    <w:p w14:paraId="5D2A22BF" w14:textId="77777777" w:rsidR="004B7AA8" w:rsidRPr="004B7AA8" w:rsidRDefault="004B7AA8" w:rsidP="004B7AA8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7D9EF9F7" w14:textId="510B62F1" w:rsidR="009525E3" w:rsidRPr="004B7AA8" w:rsidRDefault="009525E3" w:rsidP="004B7AA8">
      <w:pPr>
        <w:pStyle w:val="ListParagraph"/>
        <w:numPr>
          <w:ilvl w:val="0"/>
          <w:numId w:val="7"/>
        </w:numPr>
        <w:rPr>
          <w:rFonts w:ascii="Century Gothic" w:hAnsi="Century Gothic"/>
          <w:b/>
          <w:bCs/>
          <w:iCs/>
          <w:sz w:val="28"/>
          <w:szCs w:val="28"/>
        </w:rPr>
      </w:pPr>
      <w:r w:rsidRPr="004B7AA8">
        <w:rPr>
          <w:rFonts w:ascii="Century Gothic" w:hAnsi="Century Gothic"/>
          <w:b/>
          <w:bCs/>
          <w:iCs/>
          <w:sz w:val="28"/>
          <w:szCs w:val="28"/>
        </w:rPr>
        <w:t xml:space="preserve">There is a future danger of God’s </w:t>
      </w:r>
      <w:r w:rsidR="00101A7D">
        <w:rPr>
          <w:rFonts w:ascii="Century Gothic" w:hAnsi="Century Gothic"/>
          <w:b/>
          <w:bCs/>
          <w:iCs/>
          <w:sz w:val="28"/>
          <w:szCs w:val="28"/>
        </w:rPr>
        <w:t>___________</w:t>
      </w:r>
      <w:r w:rsidRPr="004B7AA8">
        <w:rPr>
          <w:rFonts w:ascii="Century Gothic" w:hAnsi="Century Gothic"/>
          <w:b/>
          <w:bCs/>
          <w:iCs/>
          <w:sz w:val="28"/>
          <w:szCs w:val="28"/>
        </w:rPr>
        <w:t>.</w:t>
      </w:r>
    </w:p>
    <w:p w14:paraId="49E4C8CE" w14:textId="77777777" w:rsidR="009525E3" w:rsidRPr="004B7AA8" w:rsidRDefault="009525E3" w:rsidP="004B7AA8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103729C9" w14:textId="11C7A41F" w:rsidR="009525E3" w:rsidRPr="009525E3" w:rsidRDefault="009525E3" w:rsidP="00E45EE9">
      <w:pPr>
        <w:pStyle w:val="ListParagraph"/>
        <w:numPr>
          <w:ilvl w:val="0"/>
          <w:numId w:val="6"/>
        </w:numPr>
        <w:rPr>
          <w:rFonts w:ascii="Century Gothic" w:hAnsi="Century Gothic"/>
          <w:b/>
          <w:bCs/>
          <w:iCs/>
          <w:sz w:val="28"/>
          <w:szCs w:val="28"/>
        </w:rPr>
      </w:pPr>
      <w:r w:rsidRPr="009525E3">
        <w:rPr>
          <w:rFonts w:ascii="Century Gothic" w:hAnsi="Century Gothic"/>
          <w:b/>
          <w:bCs/>
          <w:iCs/>
          <w:sz w:val="28"/>
          <w:szCs w:val="28"/>
        </w:rPr>
        <w:t xml:space="preserve">God wants to </w:t>
      </w:r>
      <w:r w:rsidR="00101A7D">
        <w:rPr>
          <w:rFonts w:ascii="Century Gothic" w:hAnsi="Century Gothic"/>
          <w:b/>
          <w:bCs/>
          <w:iCs/>
          <w:sz w:val="28"/>
          <w:szCs w:val="28"/>
        </w:rPr>
        <w:t>_________</w:t>
      </w:r>
      <w:r>
        <w:rPr>
          <w:rFonts w:ascii="Century Gothic" w:hAnsi="Century Gothic"/>
          <w:b/>
          <w:bCs/>
          <w:iCs/>
          <w:sz w:val="28"/>
          <w:szCs w:val="28"/>
        </w:rPr>
        <w:t xml:space="preserve"> us.</w:t>
      </w:r>
    </w:p>
    <w:p w14:paraId="425EF1D1" w14:textId="77777777" w:rsidR="004B7AA8" w:rsidRPr="004B7AA8" w:rsidRDefault="004B7AA8" w:rsidP="004B7AA8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277CC9CD" w14:textId="75F364BA" w:rsidR="009525E3" w:rsidRPr="009525E3" w:rsidRDefault="009525E3" w:rsidP="009525E3">
      <w:pPr>
        <w:pStyle w:val="ListParagraph"/>
        <w:numPr>
          <w:ilvl w:val="0"/>
          <w:numId w:val="6"/>
        </w:numPr>
        <w:rPr>
          <w:rFonts w:ascii="Century Gothic" w:hAnsi="Century Gothic"/>
          <w:b/>
          <w:bCs/>
          <w:iCs/>
          <w:sz w:val="28"/>
          <w:szCs w:val="28"/>
        </w:rPr>
      </w:pPr>
      <w:r w:rsidRPr="009525E3">
        <w:rPr>
          <w:rFonts w:ascii="Century Gothic" w:hAnsi="Century Gothic"/>
          <w:b/>
          <w:bCs/>
          <w:iCs/>
          <w:sz w:val="28"/>
          <w:szCs w:val="28"/>
        </w:rPr>
        <w:t xml:space="preserve">God wants </w:t>
      </w:r>
      <w:r>
        <w:rPr>
          <w:rFonts w:ascii="Century Gothic" w:hAnsi="Century Gothic"/>
          <w:b/>
          <w:bCs/>
          <w:iCs/>
          <w:sz w:val="28"/>
          <w:szCs w:val="28"/>
        </w:rPr>
        <w:t>to g</w:t>
      </w:r>
      <w:r w:rsidRPr="009525E3">
        <w:rPr>
          <w:rFonts w:ascii="Century Gothic" w:hAnsi="Century Gothic"/>
          <w:b/>
          <w:bCs/>
          <w:iCs/>
          <w:sz w:val="28"/>
          <w:szCs w:val="28"/>
        </w:rPr>
        <w:t xml:space="preserve">ive us a </w:t>
      </w:r>
      <w:r w:rsidR="00101A7D">
        <w:rPr>
          <w:rFonts w:ascii="Century Gothic" w:hAnsi="Century Gothic"/>
          <w:b/>
          <w:bCs/>
          <w:iCs/>
          <w:sz w:val="28"/>
          <w:szCs w:val="28"/>
        </w:rPr>
        <w:t>______</w:t>
      </w:r>
      <w:r w:rsidRPr="009525E3">
        <w:rPr>
          <w:rFonts w:ascii="Century Gothic" w:hAnsi="Century Gothic"/>
          <w:b/>
          <w:bCs/>
          <w:iCs/>
          <w:sz w:val="28"/>
          <w:szCs w:val="28"/>
        </w:rPr>
        <w:t xml:space="preserve"> haven.</w:t>
      </w:r>
    </w:p>
    <w:p w14:paraId="67D77364" w14:textId="77777777" w:rsidR="004B7AA8" w:rsidRDefault="004B7AA8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7F8699DE" w14:textId="40EB1EA3" w:rsidR="008D5E2B" w:rsidRPr="002B77F6" w:rsidRDefault="008D5E2B" w:rsidP="00877A1F">
      <w:pPr>
        <w:rPr>
          <w:rFonts w:ascii="Century Gothic" w:hAnsi="Century Gothic"/>
          <w:b/>
          <w:bCs/>
          <w:i/>
          <w:iCs/>
          <w:sz w:val="28"/>
          <w:szCs w:val="28"/>
        </w:rPr>
      </w:pPr>
      <w:r w:rsidRPr="002B77F6">
        <w:rPr>
          <w:rFonts w:ascii="Century Gothic" w:hAnsi="Century Gothic"/>
          <w:b/>
          <w:bCs/>
          <w:i/>
          <w:iCs/>
          <w:sz w:val="28"/>
          <w:szCs w:val="28"/>
        </w:rPr>
        <w:t>Big Answer:</w:t>
      </w:r>
    </w:p>
    <w:p w14:paraId="64E75364" w14:textId="07B6862F" w:rsidR="008D5E2B" w:rsidRDefault="004B7AA8" w:rsidP="00877A1F">
      <w:pPr>
        <w:rPr>
          <w:rFonts w:ascii="Century Gothic" w:hAnsi="Century Gothic"/>
          <w:b/>
          <w:bCs/>
          <w:iCs/>
          <w:sz w:val="28"/>
          <w:szCs w:val="28"/>
        </w:rPr>
      </w:pPr>
      <w:r w:rsidRPr="004B7AA8">
        <w:rPr>
          <w:rFonts w:ascii="Century Gothic" w:hAnsi="Century Gothic"/>
          <w:b/>
          <w:bCs/>
          <w:iCs/>
          <w:sz w:val="28"/>
          <w:szCs w:val="28"/>
        </w:rPr>
        <w:t xml:space="preserve">The gospel is God’s </w:t>
      </w:r>
      <w:r w:rsidR="00101A7D">
        <w:rPr>
          <w:rFonts w:ascii="Century Gothic" w:hAnsi="Century Gothic"/>
          <w:b/>
          <w:bCs/>
          <w:iCs/>
          <w:sz w:val="28"/>
          <w:szCs w:val="28"/>
        </w:rPr>
        <w:t>________</w:t>
      </w:r>
      <w:r w:rsidRPr="004B7AA8">
        <w:rPr>
          <w:rFonts w:ascii="Century Gothic" w:hAnsi="Century Gothic"/>
          <w:b/>
          <w:bCs/>
          <w:iCs/>
          <w:sz w:val="28"/>
          <w:szCs w:val="28"/>
        </w:rPr>
        <w:t xml:space="preserve"> </w:t>
      </w:r>
      <w:r w:rsidR="00101A7D">
        <w:rPr>
          <w:rFonts w:ascii="Century Gothic" w:hAnsi="Century Gothic"/>
          <w:b/>
          <w:bCs/>
          <w:iCs/>
          <w:sz w:val="28"/>
          <w:szCs w:val="28"/>
        </w:rPr>
        <w:t>_______</w:t>
      </w:r>
      <w:r w:rsidRPr="004B7AA8">
        <w:rPr>
          <w:rFonts w:ascii="Century Gothic" w:hAnsi="Century Gothic"/>
          <w:b/>
          <w:bCs/>
          <w:iCs/>
          <w:sz w:val="28"/>
          <w:szCs w:val="28"/>
        </w:rPr>
        <w:t>!</w:t>
      </w:r>
    </w:p>
    <w:p w14:paraId="55E887E9" w14:textId="77777777" w:rsidR="004B7AA8" w:rsidRDefault="004B7AA8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2653C12D" w14:textId="44784B2B" w:rsidR="004B7AA8" w:rsidRPr="00101A7D" w:rsidRDefault="004B7AA8" w:rsidP="00877A1F">
      <w:pPr>
        <w:rPr>
          <w:rFonts w:ascii="Century Gothic" w:hAnsi="Century Gothic"/>
          <w:b/>
          <w:bCs/>
          <w:i/>
          <w:iCs/>
          <w:sz w:val="28"/>
          <w:szCs w:val="28"/>
        </w:rPr>
      </w:pPr>
      <w:r w:rsidRPr="00101A7D">
        <w:rPr>
          <w:rFonts w:ascii="Century Gothic" w:hAnsi="Century Gothic"/>
          <w:b/>
          <w:bCs/>
          <w:i/>
          <w:iCs/>
          <w:sz w:val="28"/>
          <w:szCs w:val="28"/>
        </w:rPr>
        <w:t>So What?</w:t>
      </w:r>
    </w:p>
    <w:p w14:paraId="15ACE015" w14:textId="483A0A26" w:rsidR="004B7AA8" w:rsidRDefault="00101A7D" w:rsidP="00877A1F">
      <w:pPr>
        <w:rPr>
          <w:rFonts w:ascii="Century Gothic" w:hAnsi="Century Gothic"/>
          <w:b/>
          <w:bCs/>
          <w:iCs/>
          <w:sz w:val="28"/>
          <w:szCs w:val="28"/>
        </w:rPr>
      </w:pPr>
      <w:r>
        <w:rPr>
          <w:rFonts w:ascii="Century Gothic" w:hAnsi="Century Gothic"/>
          <w:b/>
          <w:bCs/>
          <w:iCs/>
          <w:sz w:val="28"/>
          <w:szCs w:val="28"/>
        </w:rPr>
        <w:t>_____</w:t>
      </w:r>
      <w:r w:rsidR="004B7AA8" w:rsidRPr="004B7AA8">
        <w:rPr>
          <w:rFonts w:ascii="Century Gothic" w:hAnsi="Century Gothic"/>
          <w:b/>
          <w:bCs/>
          <w:iCs/>
          <w:sz w:val="28"/>
          <w:szCs w:val="28"/>
        </w:rPr>
        <w:t xml:space="preserve"> must </w:t>
      </w:r>
      <w:r>
        <w:rPr>
          <w:rFonts w:ascii="Century Gothic" w:hAnsi="Century Gothic"/>
          <w:b/>
          <w:bCs/>
          <w:iCs/>
          <w:sz w:val="28"/>
          <w:szCs w:val="28"/>
        </w:rPr>
        <w:t>_________</w:t>
      </w:r>
      <w:r w:rsidR="004B7AA8" w:rsidRPr="004B7AA8">
        <w:rPr>
          <w:rFonts w:ascii="Century Gothic" w:hAnsi="Century Gothic"/>
          <w:b/>
          <w:bCs/>
          <w:iCs/>
          <w:sz w:val="28"/>
          <w:szCs w:val="28"/>
        </w:rPr>
        <w:t>!</w:t>
      </w:r>
    </w:p>
    <w:p w14:paraId="0B4638A4" w14:textId="77777777" w:rsidR="004B7AA8" w:rsidRDefault="004B7AA8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22B40058" w14:textId="2DA2D13F" w:rsidR="00F72934" w:rsidRPr="004E361B" w:rsidRDefault="00101A7D" w:rsidP="004B7AA8">
      <w:pPr>
        <w:rPr>
          <w:rFonts w:ascii="Century Gothic" w:hAnsi="Century Gothic"/>
          <w:b/>
          <w:bCs/>
          <w:iCs/>
          <w:sz w:val="28"/>
          <w:szCs w:val="28"/>
        </w:rPr>
      </w:pPr>
      <w:r>
        <w:rPr>
          <w:rFonts w:ascii="Century Gothic" w:hAnsi="Century Gothic"/>
          <w:b/>
          <w:bCs/>
          <w:iCs/>
          <w:sz w:val="28"/>
          <w:szCs w:val="28"/>
        </w:rPr>
        <w:t>________</w:t>
      </w:r>
      <w:r w:rsidR="004B7AA8" w:rsidRPr="004B7AA8">
        <w:rPr>
          <w:rFonts w:ascii="Century Gothic" w:hAnsi="Century Gothic"/>
          <w:b/>
          <w:bCs/>
          <w:iCs/>
          <w:sz w:val="28"/>
          <w:szCs w:val="28"/>
        </w:rPr>
        <w:t xml:space="preserve"> it </w:t>
      </w:r>
      <w:r>
        <w:rPr>
          <w:rFonts w:ascii="Century Gothic" w:hAnsi="Century Gothic"/>
          <w:b/>
          <w:bCs/>
          <w:iCs/>
          <w:sz w:val="28"/>
          <w:szCs w:val="28"/>
        </w:rPr>
        <w:t>_________</w:t>
      </w:r>
      <w:r w:rsidR="004B7AA8" w:rsidRPr="004B7AA8">
        <w:rPr>
          <w:rFonts w:ascii="Century Gothic" w:hAnsi="Century Gothic"/>
          <w:b/>
          <w:bCs/>
          <w:iCs/>
          <w:sz w:val="28"/>
          <w:szCs w:val="28"/>
        </w:rPr>
        <w:t>!</w:t>
      </w:r>
      <w:bookmarkStart w:id="7" w:name="_GoBack"/>
      <w:bookmarkEnd w:id="6"/>
      <w:bookmarkEnd w:id="7"/>
    </w:p>
    <w:sectPr w:rsidR="00F72934" w:rsidRPr="004E361B" w:rsidSect="002F146D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080262" w14:textId="77777777" w:rsidR="005C0A2F" w:rsidRDefault="005C0A2F" w:rsidP="00C413EA">
      <w:pPr>
        <w:spacing w:after="0" w:line="240" w:lineRule="auto"/>
      </w:pPr>
      <w:r>
        <w:separator/>
      </w:r>
    </w:p>
  </w:endnote>
  <w:endnote w:type="continuationSeparator" w:id="0">
    <w:p w14:paraId="4E77ABE6" w14:textId="77777777" w:rsidR="005C0A2F" w:rsidRDefault="005C0A2F" w:rsidP="00C41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DB7398" w14:textId="77777777" w:rsidR="005C0A2F" w:rsidRDefault="005C0A2F" w:rsidP="00C413EA">
      <w:pPr>
        <w:spacing w:after="0" w:line="240" w:lineRule="auto"/>
      </w:pPr>
      <w:r>
        <w:separator/>
      </w:r>
    </w:p>
  </w:footnote>
  <w:footnote w:type="continuationSeparator" w:id="0">
    <w:p w14:paraId="1F76D4FC" w14:textId="77777777" w:rsidR="005C0A2F" w:rsidRDefault="005C0A2F" w:rsidP="00C413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D0498"/>
    <w:multiLevelType w:val="hybridMultilevel"/>
    <w:tmpl w:val="F9DAA50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6F520C"/>
    <w:multiLevelType w:val="hybridMultilevel"/>
    <w:tmpl w:val="F3E661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AA6029C"/>
    <w:multiLevelType w:val="hybridMultilevel"/>
    <w:tmpl w:val="822C682C"/>
    <w:lvl w:ilvl="0" w:tplc="61AC5C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D752E4"/>
    <w:multiLevelType w:val="hybridMultilevel"/>
    <w:tmpl w:val="96D29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DC5874"/>
    <w:multiLevelType w:val="hybridMultilevel"/>
    <w:tmpl w:val="30602C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3DB2037"/>
    <w:multiLevelType w:val="hybridMultilevel"/>
    <w:tmpl w:val="F3E661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8040711"/>
    <w:multiLevelType w:val="hybridMultilevel"/>
    <w:tmpl w:val="626E7F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6"/>
  </w:num>
  <w:num w:numId="5">
    <w:abstractNumId w:val="3"/>
  </w:num>
  <w:num w:numId="6">
    <w:abstractNumId w:val="4"/>
  </w:num>
  <w:num w:numId="7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rU0NrYwMzG2tLBU0lEKTi0uzszPAykwNDCuBQCTVBIzLgAAAA=="/>
  </w:docVars>
  <w:rsids>
    <w:rsidRoot w:val="00497726"/>
    <w:rsid w:val="00001EF3"/>
    <w:rsid w:val="00002308"/>
    <w:rsid w:val="000057C2"/>
    <w:rsid w:val="00006240"/>
    <w:rsid w:val="00010E0E"/>
    <w:rsid w:val="000146A4"/>
    <w:rsid w:val="00022ED7"/>
    <w:rsid w:val="00024BFC"/>
    <w:rsid w:val="000260B7"/>
    <w:rsid w:val="00027975"/>
    <w:rsid w:val="00032468"/>
    <w:rsid w:val="00042B80"/>
    <w:rsid w:val="00043B9E"/>
    <w:rsid w:val="00051F92"/>
    <w:rsid w:val="00054A9E"/>
    <w:rsid w:val="00057114"/>
    <w:rsid w:val="0006108C"/>
    <w:rsid w:val="00061919"/>
    <w:rsid w:val="00061F0B"/>
    <w:rsid w:val="0006509E"/>
    <w:rsid w:val="000711E7"/>
    <w:rsid w:val="00071836"/>
    <w:rsid w:val="000720ED"/>
    <w:rsid w:val="00075913"/>
    <w:rsid w:val="00076BA7"/>
    <w:rsid w:val="00083D94"/>
    <w:rsid w:val="00087F35"/>
    <w:rsid w:val="0009496A"/>
    <w:rsid w:val="00094D1D"/>
    <w:rsid w:val="00097617"/>
    <w:rsid w:val="000A4A9E"/>
    <w:rsid w:val="000A6896"/>
    <w:rsid w:val="000A6E3E"/>
    <w:rsid w:val="000A7BE3"/>
    <w:rsid w:val="000B35A6"/>
    <w:rsid w:val="000B4035"/>
    <w:rsid w:val="000B4456"/>
    <w:rsid w:val="000C0B54"/>
    <w:rsid w:val="000D08C9"/>
    <w:rsid w:val="000D52BD"/>
    <w:rsid w:val="000D5EAA"/>
    <w:rsid w:val="000D6680"/>
    <w:rsid w:val="000D7C41"/>
    <w:rsid w:val="000E0D7C"/>
    <w:rsid w:val="000E1CD7"/>
    <w:rsid w:val="000E52B5"/>
    <w:rsid w:val="000F3715"/>
    <w:rsid w:val="000F3798"/>
    <w:rsid w:val="00101A7D"/>
    <w:rsid w:val="0010200E"/>
    <w:rsid w:val="001053A7"/>
    <w:rsid w:val="00107EF6"/>
    <w:rsid w:val="00115799"/>
    <w:rsid w:val="00115C4E"/>
    <w:rsid w:val="001164EB"/>
    <w:rsid w:val="001226FC"/>
    <w:rsid w:val="00123967"/>
    <w:rsid w:val="001274A6"/>
    <w:rsid w:val="001279EE"/>
    <w:rsid w:val="00135FA9"/>
    <w:rsid w:val="00137376"/>
    <w:rsid w:val="00143896"/>
    <w:rsid w:val="001457F4"/>
    <w:rsid w:val="001552D4"/>
    <w:rsid w:val="00155BF0"/>
    <w:rsid w:val="0016119F"/>
    <w:rsid w:val="00161DAF"/>
    <w:rsid w:val="00165149"/>
    <w:rsid w:val="00165902"/>
    <w:rsid w:val="00170CD8"/>
    <w:rsid w:val="00174D30"/>
    <w:rsid w:val="00175AE9"/>
    <w:rsid w:val="00180445"/>
    <w:rsid w:val="00182C71"/>
    <w:rsid w:val="0019082E"/>
    <w:rsid w:val="00196F71"/>
    <w:rsid w:val="001A0C3C"/>
    <w:rsid w:val="001A2372"/>
    <w:rsid w:val="001A42C5"/>
    <w:rsid w:val="001B0E47"/>
    <w:rsid w:val="001B302F"/>
    <w:rsid w:val="001B4BAE"/>
    <w:rsid w:val="001C084D"/>
    <w:rsid w:val="001C14D9"/>
    <w:rsid w:val="001C2065"/>
    <w:rsid w:val="001C465E"/>
    <w:rsid w:val="001C6BE7"/>
    <w:rsid w:val="001D5676"/>
    <w:rsid w:val="001D59F4"/>
    <w:rsid w:val="001E2184"/>
    <w:rsid w:val="001E2A11"/>
    <w:rsid w:val="001E3761"/>
    <w:rsid w:val="001E3F92"/>
    <w:rsid w:val="001F03FF"/>
    <w:rsid w:val="001F0AAE"/>
    <w:rsid w:val="001F3786"/>
    <w:rsid w:val="002007C6"/>
    <w:rsid w:val="00200B6C"/>
    <w:rsid w:val="00205719"/>
    <w:rsid w:val="00205AB1"/>
    <w:rsid w:val="00207554"/>
    <w:rsid w:val="0021189E"/>
    <w:rsid w:val="00212F9E"/>
    <w:rsid w:val="00213F36"/>
    <w:rsid w:val="00213F96"/>
    <w:rsid w:val="0021594F"/>
    <w:rsid w:val="002165AB"/>
    <w:rsid w:val="00221114"/>
    <w:rsid w:val="002249D8"/>
    <w:rsid w:val="002310EE"/>
    <w:rsid w:val="0023176C"/>
    <w:rsid w:val="00236E64"/>
    <w:rsid w:val="002405E9"/>
    <w:rsid w:val="002514D4"/>
    <w:rsid w:val="00254523"/>
    <w:rsid w:val="0025561C"/>
    <w:rsid w:val="002571D4"/>
    <w:rsid w:val="002611E6"/>
    <w:rsid w:val="00263C62"/>
    <w:rsid w:val="00265066"/>
    <w:rsid w:val="00266C5A"/>
    <w:rsid w:val="00270870"/>
    <w:rsid w:val="002745F7"/>
    <w:rsid w:val="00283C95"/>
    <w:rsid w:val="002849D9"/>
    <w:rsid w:val="002915C2"/>
    <w:rsid w:val="00292051"/>
    <w:rsid w:val="002A0059"/>
    <w:rsid w:val="002A3077"/>
    <w:rsid w:val="002A314F"/>
    <w:rsid w:val="002B41CD"/>
    <w:rsid w:val="002B6C03"/>
    <w:rsid w:val="002B77F6"/>
    <w:rsid w:val="002B79BA"/>
    <w:rsid w:val="002C27E0"/>
    <w:rsid w:val="002C34F0"/>
    <w:rsid w:val="002D01D3"/>
    <w:rsid w:val="002D0CB6"/>
    <w:rsid w:val="002D35E2"/>
    <w:rsid w:val="002D44D3"/>
    <w:rsid w:val="002D5366"/>
    <w:rsid w:val="002E04D8"/>
    <w:rsid w:val="002E0584"/>
    <w:rsid w:val="002E0CB7"/>
    <w:rsid w:val="002E6002"/>
    <w:rsid w:val="002F146D"/>
    <w:rsid w:val="00315A41"/>
    <w:rsid w:val="00316956"/>
    <w:rsid w:val="00322719"/>
    <w:rsid w:val="00322EF2"/>
    <w:rsid w:val="003233DD"/>
    <w:rsid w:val="00330C7C"/>
    <w:rsid w:val="00331952"/>
    <w:rsid w:val="003336FD"/>
    <w:rsid w:val="00335A02"/>
    <w:rsid w:val="003363CC"/>
    <w:rsid w:val="0033687A"/>
    <w:rsid w:val="00337F6E"/>
    <w:rsid w:val="0034133F"/>
    <w:rsid w:val="00341B25"/>
    <w:rsid w:val="00342EC8"/>
    <w:rsid w:val="00350B99"/>
    <w:rsid w:val="00362BA0"/>
    <w:rsid w:val="00364100"/>
    <w:rsid w:val="003650B9"/>
    <w:rsid w:val="00365C9C"/>
    <w:rsid w:val="00366E87"/>
    <w:rsid w:val="003673C1"/>
    <w:rsid w:val="00371B69"/>
    <w:rsid w:val="00372F9E"/>
    <w:rsid w:val="00373FFC"/>
    <w:rsid w:val="003818CB"/>
    <w:rsid w:val="00381F37"/>
    <w:rsid w:val="003823B8"/>
    <w:rsid w:val="00383A5A"/>
    <w:rsid w:val="003849BB"/>
    <w:rsid w:val="003A568D"/>
    <w:rsid w:val="003A6929"/>
    <w:rsid w:val="003C45E2"/>
    <w:rsid w:val="003C5E8C"/>
    <w:rsid w:val="003C68FE"/>
    <w:rsid w:val="003C6D89"/>
    <w:rsid w:val="003D5E9F"/>
    <w:rsid w:val="003E5696"/>
    <w:rsid w:val="003E5DF6"/>
    <w:rsid w:val="003F16B8"/>
    <w:rsid w:val="003F1972"/>
    <w:rsid w:val="003F79BD"/>
    <w:rsid w:val="00400D8A"/>
    <w:rsid w:val="0040502C"/>
    <w:rsid w:val="004145EB"/>
    <w:rsid w:val="00414B4F"/>
    <w:rsid w:val="00414CC4"/>
    <w:rsid w:val="004179B4"/>
    <w:rsid w:val="004222EB"/>
    <w:rsid w:val="00424DB3"/>
    <w:rsid w:val="00427018"/>
    <w:rsid w:val="004316F5"/>
    <w:rsid w:val="004344E0"/>
    <w:rsid w:val="004351BC"/>
    <w:rsid w:val="00445181"/>
    <w:rsid w:val="00450FD1"/>
    <w:rsid w:val="004543D7"/>
    <w:rsid w:val="00454652"/>
    <w:rsid w:val="00460F76"/>
    <w:rsid w:val="00461FC4"/>
    <w:rsid w:val="00462703"/>
    <w:rsid w:val="00462FAD"/>
    <w:rsid w:val="004655AA"/>
    <w:rsid w:val="0046628D"/>
    <w:rsid w:val="00467D63"/>
    <w:rsid w:val="00476168"/>
    <w:rsid w:val="00490793"/>
    <w:rsid w:val="0049168C"/>
    <w:rsid w:val="00497726"/>
    <w:rsid w:val="004A04F4"/>
    <w:rsid w:val="004A2A69"/>
    <w:rsid w:val="004A3D21"/>
    <w:rsid w:val="004A4802"/>
    <w:rsid w:val="004A55AD"/>
    <w:rsid w:val="004A6795"/>
    <w:rsid w:val="004B3095"/>
    <w:rsid w:val="004B7AA8"/>
    <w:rsid w:val="004D4878"/>
    <w:rsid w:val="004D4962"/>
    <w:rsid w:val="004E0D19"/>
    <w:rsid w:val="004E25D4"/>
    <w:rsid w:val="004E361B"/>
    <w:rsid w:val="004E5797"/>
    <w:rsid w:val="004E72BF"/>
    <w:rsid w:val="004F2398"/>
    <w:rsid w:val="004F353D"/>
    <w:rsid w:val="004F45D5"/>
    <w:rsid w:val="004F78B3"/>
    <w:rsid w:val="005070ED"/>
    <w:rsid w:val="005110F4"/>
    <w:rsid w:val="005112A7"/>
    <w:rsid w:val="00511D16"/>
    <w:rsid w:val="00513189"/>
    <w:rsid w:val="00513309"/>
    <w:rsid w:val="00515A5E"/>
    <w:rsid w:val="00517714"/>
    <w:rsid w:val="0052073E"/>
    <w:rsid w:val="005216EA"/>
    <w:rsid w:val="005236A0"/>
    <w:rsid w:val="00524C56"/>
    <w:rsid w:val="00526909"/>
    <w:rsid w:val="00540A9C"/>
    <w:rsid w:val="00543046"/>
    <w:rsid w:val="00553F6C"/>
    <w:rsid w:val="00555F80"/>
    <w:rsid w:val="005610AF"/>
    <w:rsid w:val="005643D4"/>
    <w:rsid w:val="005661D8"/>
    <w:rsid w:val="00572B63"/>
    <w:rsid w:val="00572E52"/>
    <w:rsid w:val="005813DC"/>
    <w:rsid w:val="005852F7"/>
    <w:rsid w:val="0058594E"/>
    <w:rsid w:val="00586A32"/>
    <w:rsid w:val="00587145"/>
    <w:rsid w:val="005871CD"/>
    <w:rsid w:val="0059005F"/>
    <w:rsid w:val="005942F1"/>
    <w:rsid w:val="005B0E35"/>
    <w:rsid w:val="005B23CD"/>
    <w:rsid w:val="005C0A2F"/>
    <w:rsid w:val="005C157A"/>
    <w:rsid w:val="005D4134"/>
    <w:rsid w:val="005D5455"/>
    <w:rsid w:val="005D54B7"/>
    <w:rsid w:val="005E4CF1"/>
    <w:rsid w:val="005E53C6"/>
    <w:rsid w:val="005F2997"/>
    <w:rsid w:val="005F3A8F"/>
    <w:rsid w:val="005F6E3A"/>
    <w:rsid w:val="00603AF2"/>
    <w:rsid w:val="00605599"/>
    <w:rsid w:val="00610D19"/>
    <w:rsid w:val="006115C7"/>
    <w:rsid w:val="00615C47"/>
    <w:rsid w:val="0061613D"/>
    <w:rsid w:val="00620860"/>
    <w:rsid w:val="006247DC"/>
    <w:rsid w:val="00626BC1"/>
    <w:rsid w:val="00630D57"/>
    <w:rsid w:val="00630DE9"/>
    <w:rsid w:val="00633D47"/>
    <w:rsid w:val="00635057"/>
    <w:rsid w:val="00636776"/>
    <w:rsid w:val="0064122C"/>
    <w:rsid w:val="00646F72"/>
    <w:rsid w:val="0065324F"/>
    <w:rsid w:val="00653744"/>
    <w:rsid w:val="00656072"/>
    <w:rsid w:val="00657FE1"/>
    <w:rsid w:val="00660601"/>
    <w:rsid w:val="00663EA5"/>
    <w:rsid w:val="006707BE"/>
    <w:rsid w:val="00676B7F"/>
    <w:rsid w:val="00676E61"/>
    <w:rsid w:val="006773DB"/>
    <w:rsid w:val="006855F8"/>
    <w:rsid w:val="00685F0C"/>
    <w:rsid w:val="006902A1"/>
    <w:rsid w:val="00696DB9"/>
    <w:rsid w:val="006A000A"/>
    <w:rsid w:val="006A2278"/>
    <w:rsid w:val="006A3A08"/>
    <w:rsid w:val="006A41E0"/>
    <w:rsid w:val="006A5334"/>
    <w:rsid w:val="006A6593"/>
    <w:rsid w:val="006B0B94"/>
    <w:rsid w:val="006B59BC"/>
    <w:rsid w:val="006B5F4F"/>
    <w:rsid w:val="006C6133"/>
    <w:rsid w:val="006D33B6"/>
    <w:rsid w:val="006E131C"/>
    <w:rsid w:val="006E1A04"/>
    <w:rsid w:val="006E1DE6"/>
    <w:rsid w:val="006E33E0"/>
    <w:rsid w:val="006E5079"/>
    <w:rsid w:val="006E70B6"/>
    <w:rsid w:val="006F454C"/>
    <w:rsid w:val="00701728"/>
    <w:rsid w:val="00703EC6"/>
    <w:rsid w:val="00704E9F"/>
    <w:rsid w:val="00710DB6"/>
    <w:rsid w:val="00726003"/>
    <w:rsid w:val="00730027"/>
    <w:rsid w:val="00734283"/>
    <w:rsid w:val="0073496A"/>
    <w:rsid w:val="007449D1"/>
    <w:rsid w:val="00752057"/>
    <w:rsid w:val="007521CD"/>
    <w:rsid w:val="00753B63"/>
    <w:rsid w:val="007659D0"/>
    <w:rsid w:val="00770A17"/>
    <w:rsid w:val="00770AA6"/>
    <w:rsid w:val="007775A3"/>
    <w:rsid w:val="00777B4C"/>
    <w:rsid w:val="00780430"/>
    <w:rsid w:val="007829EA"/>
    <w:rsid w:val="007861A7"/>
    <w:rsid w:val="00790937"/>
    <w:rsid w:val="007909BD"/>
    <w:rsid w:val="00791DFE"/>
    <w:rsid w:val="007A0600"/>
    <w:rsid w:val="007A1B30"/>
    <w:rsid w:val="007B4333"/>
    <w:rsid w:val="007C334E"/>
    <w:rsid w:val="007C3D06"/>
    <w:rsid w:val="007C4B2F"/>
    <w:rsid w:val="007D089F"/>
    <w:rsid w:val="007D3758"/>
    <w:rsid w:val="007E0FE1"/>
    <w:rsid w:val="007E44C0"/>
    <w:rsid w:val="007E5D54"/>
    <w:rsid w:val="007F095A"/>
    <w:rsid w:val="007F3CE6"/>
    <w:rsid w:val="008022DA"/>
    <w:rsid w:val="00802528"/>
    <w:rsid w:val="00804EBF"/>
    <w:rsid w:val="00817907"/>
    <w:rsid w:val="008215B0"/>
    <w:rsid w:val="008301F9"/>
    <w:rsid w:val="00830DC2"/>
    <w:rsid w:val="008327C5"/>
    <w:rsid w:val="00835431"/>
    <w:rsid w:val="008360DD"/>
    <w:rsid w:val="0083639B"/>
    <w:rsid w:val="0083769C"/>
    <w:rsid w:val="0084108A"/>
    <w:rsid w:val="008512C2"/>
    <w:rsid w:val="00860F20"/>
    <w:rsid w:val="00861674"/>
    <w:rsid w:val="008631B7"/>
    <w:rsid w:val="00865887"/>
    <w:rsid w:val="008679D2"/>
    <w:rsid w:val="0087612B"/>
    <w:rsid w:val="00876E27"/>
    <w:rsid w:val="00877A1F"/>
    <w:rsid w:val="008833D2"/>
    <w:rsid w:val="00883C17"/>
    <w:rsid w:val="00885472"/>
    <w:rsid w:val="00890814"/>
    <w:rsid w:val="00891EFC"/>
    <w:rsid w:val="008A0BE8"/>
    <w:rsid w:val="008A1032"/>
    <w:rsid w:val="008A7482"/>
    <w:rsid w:val="008A7E42"/>
    <w:rsid w:val="008B3BEA"/>
    <w:rsid w:val="008C4F64"/>
    <w:rsid w:val="008C7215"/>
    <w:rsid w:val="008C78B3"/>
    <w:rsid w:val="008D5AEC"/>
    <w:rsid w:val="008D5E2B"/>
    <w:rsid w:val="008D79FA"/>
    <w:rsid w:val="008E1F0F"/>
    <w:rsid w:val="008E23FA"/>
    <w:rsid w:val="008F143B"/>
    <w:rsid w:val="008F25D9"/>
    <w:rsid w:val="008F428F"/>
    <w:rsid w:val="008F62CE"/>
    <w:rsid w:val="008F7109"/>
    <w:rsid w:val="00901C8C"/>
    <w:rsid w:val="00904158"/>
    <w:rsid w:val="009077EF"/>
    <w:rsid w:val="0091072A"/>
    <w:rsid w:val="00912B67"/>
    <w:rsid w:val="00917A6A"/>
    <w:rsid w:val="00924567"/>
    <w:rsid w:val="009255F6"/>
    <w:rsid w:val="00932990"/>
    <w:rsid w:val="00940A1B"/>
    <w:rsid w:val="00940F7B"/>
    <w:rsid w:val="009414BC"/>
    <w:rsid w:val="00941F2D"/>
    <w:rsid w:val="009518D9"/>
    <w:rsid w:val="009525E3"/>
    <w:rsid w:val="009549C6"/>
    <w:rsid w:val="00955DA2"/>
    <w:rsid w:val="00961B4C"/>
    <w:rsid w:val="00966808"/>
    <w:rsid w:val="00970183"/>
    <w:rsid w:val="00970EE3"/>
    <w:rsid w:val="00972973"/>
    <w:rsid w:val="009758FD"/>
    <w:rsid w:val="00976BBC"/>
    <w:rsid w:val="00977249"/>
    <w:rsid w:val="00982828"/>
    <w:rsid w:val="00987FB5"/>
    <w:rsid w:val="009A7DD5"/>
    <w:rsid w:val="009B097D"/>
    <w:rsid w:val="009B33B9"/>
    <w:rsid w:val="009B3D99"/>
    <w:rsid w:val="009B75C1"/>
    <w:rsid w:val="009C3646"/>
    <w:rsid w:val="009C4029"/>
    <w:rsid w:val="009C4E1D"/>
    <w:rsid w:val="009C7DC6"/>
    <w:rsid w:val="009D0FCB"/>
    <w:rsid w:val="009D5F79"/>
    <w:rsid w:val="009E124D"/>
    <w:rsid w:val="009E1373"/>
    <w:rsid w:val="009E170E"/>
    <w:rsid w:val="009E21D7"/>
    <w:rsid w:val="009E24E9"/>
    <w:rsid w:val="009F33B7"/>
    <w:rsid w:val="009F358E"/>
    <w:rsid w:val="009F3598"/>
    <w:rsid w:val="009F62EC"/>
    <w:rsid w:val="009F7633"/>
    <w:rsid w:val="00A000EE"/>
    <w:rsid w:val="00A03350"/>
    <w:rsid w:val="00A03A3F"/>
    <w:rsid w:val="00A12402"/>
    <w:rsid w:val="00A135DE"/>
    <w:rsid w:val="00A13AE9"/>
    <w:rsid w:val="00A15704"/>
    <w:rsid w:val="00A160C8"/>
    <w:rsid w:val="00A2295E"/>
    <w:rsid w:val="00A27679"/>
    <w:rsid w:val="00A329B9"/>
    <w:rsid w:val="00A3340C"/>
    <w:rsid w:val="00A40987"/>
    <w:rsid w:val="00A41369"/>
    <w:rsid w:val="00A43496"/>
    <w:rsid w:val="00A44565"/>
    <w:rsid w:val="00A44C27"/>
    <w:rsid w:val="00A46372"/>
    <w:rsid w:val="00A539FB"/>
    <w:rsid w:val="00A556F1"/>
    <w:rsid w:val="00A60126"/>
    <w:rsid w:val="00A630A8"/>
    <w:rsid w:val="00A667F2"/>
    <w:rsid w:val="00A73271"/>
    <w:rsid w:val="00A74447"/>
    <w:rsid w:val="00A7710C"/>
    <w:rsid w:val="00A87DE0"/>
    <w:rsid w:val="00A90603"/>
    <w:rsid w:val="00A91C1D"/>
    <w:rsid w:val="00A93DD7"/>
    <w:rsid w:val="00AA0A9C"/>
    <w:rsid w:val="00AA441A"/>
    <w:rsid w:val="00AB384B"/>
    <w:rsid w:val="00AB412D"/>
    <w:rsid w:val="00AC459F"/>
    <w:rsid w:val="00AC57D8"/>
    <w:rsid w:val="00AD1765"/>
    <w:rsid w:val="00AD17A2"/>
    <w:rsid w:val="00AD2DFE"/>
    <w:rsid w:val="00AD6CFC"/>
    <w:rsid w:val="00AE6031"/>
    <w:rsid w:val="00AF19B3"/>
    <w:rsid w:val="00AF71A6"/>
    <w:rsid w:val="00B006FF"/>
    <w:rsid w:val="00B0637E"/>
    <w:rsid w:val="00B1601B"/>
    <w:rsid w:val="00B1782A"/>
    <w:rsid w:val="00B20182"/>
    <w:rsid w:val="00B21E70"/>
    <w:rsid w:val="00B23118"/>
    <w:rsid w:val="00B24CA5"/>
    <w:rsid w:val="00B2653F"/>
    <w:rsid w:val="00B27138"/>
    <w:rsid w:val="00B32F05"/>
    <w:rsid w:val="00B401FA"/>
    <w:rsid w:val="00B4283F"/>
    <w:rsid w:val="00B43476"/>
    <w:rsid w:val="00B47690"/>
    <w:rsid w:val="00B50836"/>
    <w:rsid w:val="00B54533"/>
    <w:rsid w:val="00B55544"/>
    <w:rsid w:val="00B600AF"/>
    <w:rsid w:val="00B61D75"/>
    <w:rsid w:val="00B61E01"/>
    <w:rsid w:val="00B6431C"/>
    <w:rsid w:val="00B708A8"/>
    <w:rsid w:val="00B7317A"/>
    <w:rsid w:val="00B757D9"/>
    <w:rsid w:val="00B76C44"/>
    <w:rsid w:val="00B8014C"/>
    <w:rsid w:val="00B80BEB"/>
    <w:rsid w:val="00B8765F"/>
    <w:rsid w:val="00B925EB"/>
    <w:rsid w:val="00B93899"/>
    <w:rsid w:val="00B944F2"/>
    <w:rsid w:val="00BA4C45"/>
    <w:rsid w:val="00BC0973"/>
    <w:rsid w:val="00BC3E2B"/>
    <w:rsid w:val="00BC686A"/>
    <w:rsid w:val="00BC7440"/>
    <w:rsid w:val="00BD55D2"/>
    <w:rsid w:val="00BE0DD6"/>
    <w:rsid w:val="00BE1E7E"/>
    <w:rsid w:val="00BE392F"/>
    <w:rsid w:val="00BE718D"/>
    <w:rsid w:val="00BF3A0C"/>
    <w:rsid w:val="00BF5629"/>
    <w:rsid w:val="00C01F46"/>
    <w:rsid w:val="00C02CE6"/>
    <w:rsid w:val="00C03E2B"/>
    <w:rsid w:val="00C04DD3"/>
    <w:rsid w:val="00C061E9"/>
    <w:rsid w:val="00C0629C"/>
    <w:rsid w:val="00C112C7"/>
    <w:rsid w:val="00C11D70"/>
    <w:rsid w:val="00C2483B"/>
    <w:rsid w:val="00C267C6"/>
    <w:rsid w:val="00C31018"/>
    <w:rsid w:val="00C359DC"/>
    <w:rsid w:val="00C37735"/>
    <w:rsid w:val="00C400B9"/>
    <w:rsid w:val="00C413EA"/>
    <w:rsid w:val="00C4174D"/>
    <w:rsid w:val="00C42803"/>
    <w:rsid w:val="00C53378"/>
    <w:rsid w:val="00C54B63"/>
    <w:rsid w:val="00C612E5"/>
    <w:rsid w:val="00C6204C"/>
    <w:rsid w:val="00C6675C"/>
    <w:rsid w:val="00C709FF"/>
    <w:rsid w:val="00C74CD1"/>
    <w:rsid w:val="00C75931"/>
    <w:rsid w:val="00C76870"/>
    <w:rsid w:val="00C802D1"/>
    <w:rsid w:val="00C84C32"/>
    <w:rsid w:val="00C86214"/>
    <w:rsid w:val="00C921B9"/>
    <w:rsid w:val="00C93208"/>
    <w:rsid w:val="00C94DF6"/>
    <w:rsid w:val="00C95C6D"/>
    <w:rsid w:val="00CA408F"/>
    <w:rsid w:val="00CA4724"/>
    <w:rsid w:val="00CA591B"/>
    <w:rsid w:val="00CA61D6"/>
    <w:rsid w:val="00CA63E6"/>
    <w:rsid w:val="00CA6760"/>
    <w:rsid w:val="00CA6BEC"/>
    <w:rsid w:val="00CB0B10"/>
    <w:rsid w:val="00CB1686"/>
    <w:rsid w:val="00CB7A03"/>
    <w:rsid w:val="00CC3ABC"/>
    <w:rsid w:val="00CC4356"/>
    <w:rsid w:val="00CC65CE"/>
    <w:rsid w:val="00CD1CCA"/>
    <w:rsid w:val="00CD6985"/>
    <w:rsid w:val="00CE102F"/>
    <w:rsid w:val="00CE2BB6"/>
    <w:rsid w:val="00CE45B9"/>
    <w:rsid w:val="00CE5F77"/>
    <w:rsid w:val="00CF4FD7"/>
    <w:rsid w:val="00CF5D6C"/>
    <w:rsid w:val="00D05A8B"/>
    <w:rsid w:val="00D0655B"/>
    <w:rsid w:val="00D0762D"/>
    <w:rsid w:val="00D15106"/>
    <w:rsid w:val="00D15F01"/>
    <w:rsid w:val="00D2031D"/>
    <w:rsid w:val="00D21B51"/>
    <w:rsid w:val="00D35F34"/>
    <w:rsid w:val="00D42ABF"/>
    <w:rsid w:val="00D45D96"/>
    <w:rsid w:val="00D46CD4"/>
    <w:rsid w:val="00D502BB"/>
    <w:rsid w:val="00D534D1"/>
    <w:rsid w:val="00D53666"/>
    <w:rsid w:val="00D53B7C"/>
    <w:rsid w:val="00D56E1C"/>
    <w:rsid w:val="00D60DD2"/>
    <w:rsid w:val="00D624D7"/>
    <w:rsid w:val="00D64D08"/>
    <w:rsid w:val="00D7536F"/>
    <w:rsid w:val="00D8404C"/>
    <w:rsid w:val="00D8619C"/>
    <w:rsid w:val="00D87CA7"/>
    <w:rsid w:val="00D9265A"/>
    <w:rsid w:val="00D93F9D"/>
    <w:rsid w:val="00D950DB"/>
    <w:rsid w:val="00DA0E47"/>
    <w:rsid w:val="00DA7E0C"/>
    <w:rsid w:val="00DB027C"/>
    <w:rsid w:val="00DB41FC"/>
    <w:rsid w:val="00DB4B54"/>
    <w:rsid w:val="00DB5944"/>
    <w:rsid w:val="00DB7DED"/>
    <w:rsid w:val="00DC08F0"/>
    <w:rsid w:val="00DC2074"/>
    <w:rsid w:val="00DC2156"/>
    <w:rsid w:val="00DC2C5E"/>
    <w:rsid w:val="00DD2A15"/>
    <w:rsid w:val="00DD3FE1"/>
    <w:rsid w:val="00DD563A"/>
    <w:rsid w:val="00DD7B7B"/>
    <w:rsid w:val="00DE14D2"/>
    <w:rsid w:val="00DE3D73"/>
    <w:rsid w:val="00DE48BF"/>
    <w:rsid w:val="00DE4E8E"/>
    <w:rsid w:val="00DF3AC2"/>
    <w:rsid w:val="00E0387C"/>
    <w:rsid w:val="00E06B1C"/>
    <w:rsid w:val="00E163A7"/>
    <w:rsid w:val="00E165CE"/>
    <w:rsid w:val="00E17783"/>
    <w:rsid w:val="00E253F2"/>
    <w:rsid w:val="00E26182"/>
    <w:rsid w:val="00E26912"/>
    <w:rsid w:val="00E27964"/>
    <w:rsid w:val="00E339A5"/>
    <w:rsid w:val="00E34557"/>
    <w:rsid w:val="00E368E5"/>
    <w:rsid w:val="00E40098"/>
    <w:rsid w:val="00E41DA9"/>
    <w:rsid w:val="00E47DA7"/>
    <w:rsid w:val="00E526A4"/>
    <w:rsid w:val="00E550D1"/>
    <w:rsid w:val="00E56D41"/>
    <w:rsid w:val="00E57F89"/>
    <w:rsid w:val="00E604B2"/>
    <w:rsid w:val="00E63B36"/>
    <w:rsid w:val="00E65761"/>
    <w:rsid w:val="00E66A53"/>
    <w:rsid w:val="00E7203A"/>
    <w:rsid w:val="00E773D6"/>
    <w:rsid w:val="00E806BC"/>
    <w:rsid w:val="00E81E15"/>
    <w:rsid w:val="00E82AD1"/>
    <w:rsid w:val="00E832C2"/>
    <w:rsid w:val="00E83F1F"/>
    <w:rsid w:val="00E85A23"/>
    <w:rsid w:val="00E873AD"/>
    <w:rsid w:val="00E93966"/>
    <w:rsid w:val="00E9470D"/>
    <w:rsid w:val="00E95D0A"/>
    <w:rsid w:val="00EB3585"/>
    <w:rsid w:val="00EB3E30"/>
    <w:rsid w:val="00EB4046"/>
    <w:rsid w:val="00EC1725"/>
    <w:rsid w:val="00EC1EAA"/>
    <w:rsid w:val="00EC3306"/>
    <w:rsid w:val="00EC531B"/>
    <w:rsid w:val="00EC69F5"/>
    <w:rsid w:val="00EC7655"/>
    <w:rsid w:val="00ED0DA8"/>
    <w:rsid w:val="00ED18CC"/>
    <w:rsid w:val="00ED3F9E"/>
    <w:rsid w:val="00ED4101"/>
    <w:rsid w:val="00ED5EC7"/>
    <w:rsid w:val="00EE042A"/>
    <w:rsid w:val="00EF1DE9"/>
    <w:rsid w:val="00EF3038"/>
    <w:rsid w:val="00EF41D2"/>
    <w:rsid w:val="00EF6FAA"/>
    <w:rsid w:val="00F0025D"/>
    <w:rsid w:val="00F00361"/>
    <w:rsid w:val="00F00ACF"/>
    <w:rsid w:val="00F0170A"/>
    <w:rsid w:val="00F037C6"/>
    <w:rsid w:val="00F0589A"/>
    <w:rsid w:val="00F10E3F"/>
    <w:rsid w:val="00F17DBE"/>
    <w:rsid w:val="00F24FC6"/>
    <w:rsid w:val="00F2578E"/>
    <w:rsid w:val="00F3095B"/>
    <w:rsid w:val="00F33BB0"/>
    <w:rsid w:val="00F36171"/>
    <w:rsid w:val="00F40B41"/>
    <w:rsid w:val="00F40C92"/>
    <w:rsid w:val="00F4427B"/>
    <w:rsid w:val="00F46A27"/>
    <w:rsid w:val="00F608DE"/>
    <w:rsid w:val="00F645F0"/>
    <w:rsid w:val="00F70AC6"/>
    <w:rsid w:val="00F71490"/>
    <w:rsid w:val="00F719BE"/>
    <w:rsid w:val="00F71B16"/>
    <w:rsid w:val="00F71F8C"/>
    <w:rsid w:val="00F721F0"/>
    <w:rsid w:val="00F72934"/>
    <w:rsid w:val="00F77C17"/>
    <w:rsid w:val="00F813C1"/>
    <w:rsid w:val="00F84F60"/>
    <w:rsid w:val="00F85F9B"/>
    <w:rsid w:val="00F86389"/>
    <w:rsid w:val="00F863D3"/>
    <w:rsid w:val="00F916E8"/>
    <w:rsid w:val="00F94FD0"/>
    <w:rsid w:val="00F9500C"/>
    <w:rsid w:val="00F96E39"/>
    <w:rsid w:val="00FA2528"/>
    <w:rsid w:val="00FA4891"/>
    <w:rsid w:val="00FA5041"/>
    <w:rsid w:val="00FA71FE"/>
    <w:rsid w:val="00FB091C"/>
    <w:rsid w:val="00FB3017"/>
    <w:rsid w:val="00FB7BA3"/>
    <w:rsid w:val="00FC6F12"/>
    <w:rsid w:val="00FD1156"/>
    <w:rsid w:val="00FD204F"/>
    <w:rsid w:val="00FD6202"/>
    <w:rsid w:val="00FD6745"/>
    <w:rsid w:val="00FF0662"/>
    <w:rsid w:val="00FF491B"/>
    <w:rsid w:val="00FF7B43"/>
    <w:rsid w:val="00FF7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B9F97"/>
  <w15:chartTrackingRefBased/>
  <w15:docId w15:val="{93DBAA88-0CD6-443C-8842-A017E9BEF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3017"/>
  </w:style>
  <w:style w:type="paragraph" w:styleId="Heading1">
    <w:name w:val="heading 1"/>
    <w:basedOn w:val="Normal"/>
    <w:next w:val="Normal"/>
    <w:link w:val="Heading1Char"/>
    <w:uiPriority w:val="9"/>
    <w:qFormat/>
    <w:rsid w:val="008E23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77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72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22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96D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96DB9"/>
  </w:style>
  <w:style w:type="paragraph" w:styleId="ListParagraph">
    <w:name w:val="List Paragraph"/>
    <w:basedOn w:val="Normal"/>
    <w:uiPriority w:val="34"/>
    <w:qFormat/>
    <w:rsid w:val="00B8014C"/>
    <w:pPr>
      <w:spacing w:line="256" w:lineRule="auto"/>
      <w:ind w:left="720"/>
      <w:contextualSpacing/>
    </w:pPr>
  </w:style>
  <w:style w:type="paragraph" w:styleId="NoSpacing">
    <w:name w:val="No Spacing"/>
    <w:uiPriority w:val="1"/>
    <w:qFormat/>
    <w:rsid w:val="00A90603"/>
    <w:pPr>
      <w:spacing w:after="0" w:line="240" w:lineRule="auto"/>
    </w:pPr>
  </w:style>
  <w:style w:type="paragraph" w:customStyle="1" w:styleId="yiv8131961221msonormal">
    <w:name w:val="yiv8131961221msonormal"/>
    <w:basedOn w:val="Normal"/>
    <w:rsid w:val="00E873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266635066msonospacing">
    <w:name w:val="yiv1266635066msonospacing"/>
    <w:basedOn w:val="Normal"/>
    <w:rsid w:val="006A22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5669523721msonormal">
    <w:name w:val="yiv5669523721msonormal"/>
    <w:basedOn w:val="Normal"/>
    <w:rsid w:val="000718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945290154msonospacing">
    <w:name w:val="yiv1945290154msonospacing"/>
    <w:basedOn w:val="Normal"/>
    <w:rsid w:val="00AE60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3EA"/>
  </w:style>
  <w:style w:type="paragraph" w:styleId="Footer">
    <w:name w:val="footer"/>
    <w:basedOn w:val="Normal"/>
    <w:link w:val="Foot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3EA"/>
  </w:style>
  <w:style w:type="character" w:customStyle="1" w:styleId="Heading1Char">
    <w:name w:val="Heading 1 Char"/>
    <w:basedOn w:val="DefaultParagraphFont"/>
    <w:link w:val="Heading1"/>
    <w:uiPriority w:val="9"/>
    <w:rsid w:val="008E23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4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37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60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47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98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388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9911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4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488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270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5591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6752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6502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0953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5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82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9364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57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316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791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418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4304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328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2927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2108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4680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5041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0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29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3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350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15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009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342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7434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71457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117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6182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18822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3005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6340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21859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923348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97812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02391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3681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308646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148761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8747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1027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39247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66125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28004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48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92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4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634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88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4525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93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593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4634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95991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014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09132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1325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724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9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9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94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5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675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097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528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568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602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393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4789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8936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92649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7591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2462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28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35901">
          <w:marLeft w:val="0"/>
          <w:marRight w:val="0"/>
          <w:marTop w:val="0"/>
          <w:marBottom w:val="0"/>
          <w:divBdr>
            <w:top w:val="single" w:sz="6" w:space="15" w:color="DDDDDD"/>
            <w:left w:val="single" w:sz="6" w:space="15" w:color="DDDDDD"/>
            <w:bottom w:val="single" w:sz="6" w:space="15" w:color="DDDDDD"/>
            <w:right w:val="single" w:sz="6" w:space="15" w:color="DDDDDD"/>
          </w:divBdr>
          <w:divsChild>
            <w:div w:id="90683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16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3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6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32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673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063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320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878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82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332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9209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611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8560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18352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6972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1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49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18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195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4239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2001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402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29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6298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8467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4089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8912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8202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454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17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49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472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221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825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171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899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204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5052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5004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2215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6784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677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7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065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884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25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466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44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502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7733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1847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06423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4712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8254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80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46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90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02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020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23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491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648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8321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8803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9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2815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99696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1029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7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06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045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74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53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88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979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1456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338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0625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4087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63205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1452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06558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5172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776290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1469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9621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64895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723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36079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675333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024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0777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8649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20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79918B-4CED-4B15-A33A-5FC877135C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08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gary</dc:creator>
  <cp:keywords/>
  <dc:description/>
  <cp:lastModifiedBy>Josh Taylor</cp:lastModifiedBy>
  <cp:revision>6</cp:revision>
  <cp:lastPrinted>2018-03-23T15:23:00Z</cp:lastPrinted>
  <dcterms:created xsi:type="dcterms:W3CDTF">2019-10-17T15:43:00Z</dcterms:created>
  <dcterms:modified xsi:type="dcterms:W3CDTF">2019-10-17T16:46:00Z</dcterms:modified>
</cp:coreProperties>
</file>